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4B65878C" w:rsidR="004F1CD0" w:rsidRDefault="00465F3B" w:rsidP="00725C88">
      <w:pPr>
        <w:jc w:val="center"/>
        <w:rPr>
          <w:sz w:val="36"/>
          <w:szCs w:val="36"/>
          <w:lang w:val="en-GB"/>
        </w:rPr>
      </w:pPr>
      <w:r>
        <w:rPr>
          <w:sz w:val="36"/>
          <w:szCs w:val="36"/>
          <w:lang w:val="en-GB"/>
        </w:rPr>
        <w:t>Washington</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882D57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w:t>
      </w:r>
      <w:r w:rsidR="00465F3B">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465F3B">
        <w:rPr>
          <w:sz w:val="22"/>
          <w:szCs w:val="22"/>
          <w:lang w:val="en-GB"/>
        </w:rPr>
        <w:t>21 days after the Tenant moves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E7E6C0" w14:textId="77777777" w:rsidR="005647D2" w:rsidRDefault="005647D2" w:rsidP="00CB37D9">
      <w:pPr>
        <w:spacing w:after="0" w:line="240" w:lineRule="auto"/>
      </w:pPr>
      <w:r>
        <w:separator/>
      </w:r>
    </w:p>
  </w:endnote>
  <w:endnote w:type="continuationSeparator" w:id="0">
    <w:p w14:paraId="5ADE6F2A" w14:textId="77777777" w:rsidR="005647D2" w:rsidRDefault="005647D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42505" w14:textId="77777777" w:rsidR="005647D2" w:rsidRDefault="005647D2" w:rsidP="00CB37D9">
      <w:pPr>
        <w:spacing w:after="0" w:line="240" w:lineRule="auto"/>
      </w:pPr>
      <w:r>
        <w:separator/>
      </w:r>
    </w:p>
  </w:footnote>
  <w:footnote w:type="continuationSeparator" w:id="0">
    <w:p w14:paraId="09A4A0EA" w14:textId="77777777" w:rsidR="005647D2" w:rsidRDefault="005647D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65F3B"/>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647D2"/>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6255E"/>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297</Words>
  <Characters>739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52:00Z</cp:lastPrinted>
  <dcterms:created xsi:type="dcterms:W3CDTF">2020-06-30T23:55:00Z</dcterms:created>
  <dcterms:modified xsi:type="dcterms:W3CDTF">2020-06-30T23:55:00Z</dcterms:modified>
</cp:coreProperties>
</file>